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fa47bd 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559bbf0-6a3e-432c-b89f-3d700e528b64"/>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8T20:06:36Z</dcterms:created>
  <dcterms:modified xsi:type="dcterms:W3CDTF">2023-07-08T20: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